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EECE1" w:themeColor="background2"/>
  <w:body>
    <w:p w:rsidR="00C829EA" w:rsidRDefault="00131DC5" w:rsidP="00F925D9">
      <w:r>
        <w:rPr>
          <w:rFonts w:ascii="Bodoni MT Black" w:hAnsi="Bodoni MT Black"/>
          <w:noProof/>
        </w:rPr>
        <w:drawing>
          <wp:anchor distT="0" distB="0" distL="114300" distR="114300" simplePos="0" relativeHeight="251658240" behindDoc="0" locked="0" layoutInCell="1" allowOverlap="1" wp14:anchorId="2BA838E6" wp14:editId="6F9BA3D9">
            <wp:simplePos x="0" y="0"/>
            <wp:positionH relativeFrom="column">
              <wp:posOffset>-133350</wp:posOffset>
            </wp:positionH>
            <wp:positionV relativeFrom="paragraph">
              <wp:posOffset>57150</wp:posOffset>
            </wp:positionV>
            <wp:extent cx="2457450" cy="2943225"/>
            <wp:effectExtent l="0" t="0" r="0" b="9525"/>
            <wp:wrapSquare wrapText="bothSides"/>
            <wp:docPr id="2" name="Picture 2" descr="C:\Users\Valerie\Downloads\ApostleIntroP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lerie\Downloads\ApostleIntroPag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99" r="999"/>
                    <a:stretch/>
                  </pic:blipFill>
                  <pic:spPr bwMode="auto">
                    <a:xfrm>
                      <a:off x="0" y="0"/>
                      <a:ext cx="2457450" cy="29432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48B0" w:rsidRPr="009C5004">
        <w:rPr>
          <w:rFonts w:ascii="Bodoni MT Black" w:hAnsi="Bodoni MT Black"/>
        </w:rPr>
        <w:t>Dr. Jean P. Auguste</w:t>
      </w:r>
      <w:r w:rsidR="00D340F4">
        <w:t>:</w:t>
      </w:r>
      <w:r w:rsidR="009D48B0" w:rsidRPr="009D48B0">
        <w:t xml:space="preserve"> known for his oratorical gifting and anointed ability to teach the Word of God in such a profound, provoking and prophetic nature.  Dr</w:t>
      </w:r>
      <w:r w:rsidR="006129FE">
        <w:t>. Jean A</w:t>
      </w:r>
      <w:r w:rsidR="00D423BF">
        <w:t>uguste serves as</w:t>
      </w:r>
      <w:r w:rsidR="009D48B0" w:rsidRPr="009D48B0">
        <w:t xml:space="preserve"> </w:t>
      </w:r>
      <w:r w:rsidR="00D423BF">
        <w:t xml:space="preserve">Senior Pastor of </w:t>
      </w:r>
      <w:r w:rsidR="009D48B0" w:rsidRPr="009D48B0">
        <w:t>Abunda</w:t>
      </w:r>
      <w:r w:rsidR="00D423BF">
        <w:t>nt Harvest Church International</w:t>
      </w:r>
      <w:r w:rsidR="00C829EA">
        <w:t>; l</w:t>
      </w:r>
      <w:r w:rsidR="00D423BF">
        <w:t>ocated in</w:t>
      </w:r>
      <w:r w:rsidR="009D48B0" w:rsidRPr="009D48B0">
        <w:t xml:space="preserve"> Forestville, </w:t>
      </w:r>
      <w:r w:rsidR="00D423BF">
        <w:t>Maryland</w:t>
      </w:r>
      <w:r w:rsidR="00C829EA">
        <w:t xml:space="preserve">, </w:t>
      </w:r>
      <w:r w:rsidR="009D48B0" w:rsidRPr="009D48B0">
        <w:t xml:space="preserve">where his anointing </w:t>
      </w:r>
      <w:r w:rsidR="009D48B0" w:rsidRPr="004D5AC7">
        <w:t>is known</w:t>
      </w:r>
      <w:r w:rsidR="009D48B0" w:rsidRPr="009D48B0">
        <w:t xml:space="preserve"> across the world for invoking </w:t>
      </w:r>
      <w:r w:rsidR="009D48B0" w:rsidRPr="00C829EA">
        <w:t>t</w:t>
      </w:r>
      <w:r w:rsidR="00C829EA" w:rsidRPr="00C829EA">
        <w:t>he call to break curses and to demonstrate miracle signs and wonders</w:t>
      </w:r>
      <w:r w:rsidR="00D827AE">
        <w:t xml:space="preserve"> that </w:t>
      </w:r>
      <w:r w:rsidR="00D827AE" w:rsidRPr="004D5AC7">
        <w:t>follow</w:t>
      </w:r>
      <w:r w:rsidR="00D827AE">
        <w:t xml:space="preserve"> his mantel</w:t>
      </w:r>
      <w:r w:rsidR="00C829EA" w:rsidRPr="00C829EA">
        <w:t xml:space="preserve">.  </w:t>
      </w:r>
    </w:p>
    <w:p w:rsidR="00C829EA" w:rsidRPr="002D0A0F" w:rsidRDefault="00F925D9" w:rsidP="002D0A0F">
      <w:r w:rsidRPr="00845886">
        <w:t>Dr. Auguste a</w:t>
      </w:r>
      <w:r w:rsidR="00D827AE" w:rsidRPr="00845886">
        <w:t>nsw</w:t>
      </w:r>
      <w:r w:rsidR="00463AA7">
        <w:t>ered the call to ministry over three</w:t>
      </w:r>
      <w:r w:rsidR="00D827AE" w:rsidRPr="00845886">
        <w:t xml:space="preserve"> decades</w:t>
      </w:r>
      <w:r w:rsidR="00A751F1">
        <w:t xml:space="preserve"> ago</w:t>
      </w:r>
      <w:r w:rsidR="00D827AE" w:rsidRPr="00845886">
        <w:t xml:space="preserve"> and was licensed and ordained in August 1988. </w:t>
      </w:r>
      <w:r w:rsidRPr="00845886">
        <w:t>His desire to serve the people took him through his journey of ministry beginning from 19</w:t>
      </w:r>
      <w:r w:rsidR="00D827AE" w:rsidRPr="00845886">
        <w:t xml:space="preserve">88 </w:t>
      </w:r>
      <w:r w:rsidRPr="00845886">
        <w:t xml:space="preserve">to </w:t>
      </w:r>
      <w:r w:rsidR="00845886" w:rsidRPr="00845886">
        <w:t xml:space="preserve">present.   </w:t>
      </w:r>
      <w:r w:rsidR="001F1AFD">
        <w:t xml:space="preserve">He </w:t>
      </w:r>
      <w:r w:rsidR="00845886" w:rsidRPr="004D5AC7">
        <w:t>was consecrated</w:t>
      </w:r>
      <w:r w:rsidR="00845886" w:rsidRPr="00845886">
        <w:t xml:space="preserve"> into the office of an Apostle on Sunday, 20th August</w:t>
      </w:r>
      <w:r w:rsidR="004B7D02">
        <w:t>,</w:t>
      </w:r>
      <w:r w:rsidR="00845886" w:rsidRPr="00845886">
        <w:t xml:space="preserve"> 2000 </w:t>
      </w:r>
      <w:r w:rsidR="00A751F1">
        <w:t xml:space="preserve">at </w:t>
      </w:r>
      <w:r w:rsidR="00845886" w:rsidRPr="00845886">
        <w:t>Abundant Harvest Church International where</w:t>
      </w:r>
      <w:r w:rsidRPr="00845886">
        <w:t xml:space="preserve"> he serve</w:t>
      </w:r>
      <w:r w:rsidR="00D827AE" w:rsidRPr="00845886">
        <w:t xml:space="preserve">s </w:t>
      </w:r>
      <w:r w:rsidR="00845886" w:rsidRPr="00845886">
        <w:t xml:space="preserve">as Apostle and Senior Pastor.   Apostle Auguste has licensed and </w:t>
      </w:r>
      <w:r w:rsidR="00C829EA" w:rsidRPr="00845886">
        <w:t xml:space="preserve">ordained </w:t>
      </w:r>
      <w:r w:rsidR="00845886" w:rsidRPr="00845886">
        <w:t xml:space="preserve">many </w:t>
      </w:r>
      <w:r w:rsidR="00C829EA" w:rsidRPr="00612C05">
        <w:t>Pastors, Elders, and Ministers</w:t>
      </w:r>
      <w:r w:rsidR="00845886" w:rsidRPr="00612C05">
        <w:t xml:space="preserve"> into national and international assignments.</w:t>
      </w:r>
      <w:r w:rsidR="00C829EA" w:rsidRPr="00612C05">
        <w:t xml:space="preserve"> </w:t>
      </w:r>
      <w:r w:rsidR="00845886" w:rsidRPr="00612C05">
        <w:t xml:space="preserve"> He covers several churches nationally and internationally; to include, The Bethel Pa</w:t>
      </w:r>
      <w:r w:rsidR="00612C05" w:rsidRPr="00612C05">
        <w:t>stors Fellowship in Nigeria</w:t>
      </w:r>
      <w:r w:rsidR="00845886" w:rsidRPr="00612C05">
        <w:t xml:space="preserve">. </w:t>
      </w:r>
      <w:r w:rsidR="00C829EA" w:rsidRPr="00612C05">
        <w:t xml:space="preserve"> </w:t>
      </w:r>
      <w:r w:rsidR="00C829EA" w:rsidRPr="00845886">
        <w:t xml:space="preserve">His passion for nurturing Pastors in church growth and </w:t>
      </w:r>
      <w:r w:rsidR="00C829EA" w:rsidRPr="004D5AC7">
        <w:t>sustainability</w:t>
      </w:r>
      <w:r w:rsidR="00C829EA" w:rsidRPr="00845886">
        <w:t xml:space="preserve"> has earned him the title</w:t>
      </w:r>
      <w:r w:rsidR="00961783" w:rsidRPr="00845886">
        <w:t xml:space="preserve"> of the Pastor’s Pastor.  </w:t>
      </w:r>
    </w:p>
    <w:p w:rsidR="00F925D9" w:rsidRDefault="00961783" w:rsidP="00F925D9">
      <w:r>
        <w:t xml:space="preserve">Apostle </w:t>
      </w:r>
      <w:r w:rsidR="00F925D9" w:rsidRPr="00C829EA">
        <w:t xml:space="preserve">Auguste </w:t>
      </w:r>
      <w:r w:rsidR="00F925D9">
        <w:t xml:space="preserve">is a man of distinction, </w:t>
      </w:r>
      <w:r w:rsidR="00CB39E0">
        <w:t>a</w:t>
      </w:r>
      <w:r w:rsidR="00CB39E0" w:rsidRPr="00CB39E0">
        <w:t>nointed in the ministry of prayer, healing, d</w:t>
      </w:r>
      <w:r w:rsidR="004669A5">
        <w:t xml:space="preserve">eliverance, and the prophetic; </w:t>
      </w:r>
      <w:r w:rsidR="00F925D9">
        <w:t>someone with a clear sense of purpose and willing to stand in the face of adversity.  His anointing is evident and the trademark dynamis</w:t>
      </w:r>
      <w:r w:rsidR="00CD6463">
        <w:t xml:space="preserve">m associated with him, injects </w:t>
      </w:r>
      <w:r w:rsidR="00F925D9">
        <w:t>life</w:t>
      </w:r>
      <w:r w:rsidR="00CD6463">
        <w:t xml:space="preserve"> </w:t>
      </w:r>
      <w:r w:rsidR="00F925D9">
        <w:t>and restoration, signs and wonders where he goes.  Sharing his vision</w:t>
      </w:r>
      <w:r w:rsidR="00F925D9" w:rsidRPr="00961783">
        <w:t>,</w:t>
      </w:r>
      <w:r w:rsidR="00F53693">
        <w:t xml:space="preserve"> he</w:t>
      </w:r>
      <w:r w:rsidR="00F925D9" w:rsidRPr="00961783">
        <w:t xml:space="preserve"> </w:t>
      </w:r>
      <w:r w:rsidR="00F925D9">
        <w:t>challenges the Body of Christ to shake off complacency and live as God intended, fruitful and effective.  Operating in his gift as an Apostle and spe</w:t>
      </w:r>
      <w:r w:rsidR="004669A5">
        <w:t xml:space="preserve">aking with a prophetic voice, Apostle </w:t>
      </w:r>
      <w:r w:rsidR="004757A9">
        <w:t xml:space="preserve">Jean </w:t>
      </w:r>
      <w:r w:rsidR="00F925D9">
        <w:t>Auguste</w:t>
      </w:r>
      <w:r w:rsidR="00C829EA">
        <w:t>, the giant killer, preaches</w:t>
      </w:r>
      <w:r w:rsidR="00F925D9">
        <w:t xml:space="preserve"> the unadulterated Word of God and, as</w:t>
      </w:r>
      <w:r w:rsidR="00C829EA">
        <w:t xml:space="preserve"> a consequence, many can attest that their lives have</w:t>
      </w:r>
      <w:r w:rsidR="00F925D9" w:rsidRPr="009D48B0">
        <w:rPr>
          <w:color w:val="FF0000"/>
        </w:rPr>
        <w:t xml:space="preserve"> </w:t>
      </w:r>
      <w:r w:rsidR="00C829EA" w:rsidRPr="00C829EA">
        <w:t>changed</w:t>
      </w:r>
      <w:r w:rsidR="00F925D9" w:rsidRPr="00C829EA">
        <w:t xml:space="preserve"> </w:t>
      </w:r>
      <w:r w:rsidR="00C829EA">
        <w:t xml:space="preserve">for the better.  </w:t>
      </w:r>
    </w:p>
    <w:p w:rsidR="00C829EA" w:rsidRDefault="00961783" w:rsidP="00F925D9">
      <w:pPr>
        <w:rPr>
          <w:color w:val="7030A0"/>
        </w:rPr>
      </w:pPr>
      <w:r>
        <w:t xml:space="preserve">Apostle </w:t>
      </w:r>
      <w:r w:rsidR="00C829EA">
        <w:t>Auguste holds three (3) Doctorate Degrees from Agape Bible Co</w:t>
      </w:r>
      <w:r w:rsidR="00AF0424">
        <w:t xml:space="preserve">llege, located in </w:t>
      </w:r>
      <w:r w:rsidR="003136BB">
        <w:t>North Carolina</w:t>
      </w:r>
      <w:r w:rsidR="00AF0424">
        <w:t>.</w:t>
      </w:r>
      <w:r w:rsidR="00205517">
        <w:t xml:space="preserve"> </w:t>
      </w:r>
      <w:r w:rsidR="008D5050">
        <w:t xml:space="preserve"> </w:t>
      </w:r>
      <w:r w:rsidRPr="00961783">
        <w:t xml:space="preserve">Apostle </w:t>
      </w:r>
      <w:r w:rsidR="00F925D9" w:rsidRPr="00961783">
        <w:t xml:space="preserve">Auguste </w:t>
      </w:r>
      <w:r w:rsidR="00F925D9" w:rsidRPr="004D5AC7">
        <w:t>was born</w:t>
      </w:r>
      <w:r w:rsidR="00F925D9">
        <w:t xml:space="preserve"> and spent his earlier childhood years in Port-a-Prince, Haiti.  He then </w:t>
      </w:r>
      <w:r w:rsidR="00872198">
        <w:t>migrated to the</w:t>
      </w:r>
      <w:r w:rsidR="00C829EA">
        <w:t xml:space="preserve"> </w:t>
      </w:r>
      <w:r w:rsidR="00F925D9">
        <w:t xml:space="preserve">USA </w:t>
      </w:r>
      <w:r w:rsidR="00322796">
        <w:t xml:space="preserve">with his parents, </w:t>
      </w:r>
      <w:r w:rsidR="0008033C">
        <w:t xml:space="preserve">Pastor </w:t>
      </w:r>
      <w:r w:rsidR="00F925D9">
        <w:t xml:space="preserve">Noe Auguste and Prophetess Ghislain </w:t>
      </w:r>
      <w:r w:rsidR="00322796">
        <w:t xml:space="preserve">Auguste and </w:t>
      </w:r>
      <w:r w:rsidR="002873DC">
        <w:t>an older</w:t>
      </w:r>
      <w:r w:rsidR="00F925D9">
        <w:t xml:space="preserve"> sister</w:t>
      </w:r>
      <w:r w:rsidR="0019655E">
        <w:t>,</w:t>
      </w:r>
      <w:r w:rsidR="00F925D9">
        <w:t xml:space="preserve"> </w:t>
      </w:r>
      <w:r w:rsidR="0019655E">
        <w:t>Rachel</w:t>
      </w:r>
      <w:r w:rsidR="00F925D9">
        <w:t xml:space="preserve">.  </w:t>
      </w:r>
      <w:r w:rsidR="00194D0D">
        <w:t xml:space="preserve">He </w:t>
      </w:r>
      <w:r w:rsidR="00F925D9">
        <w:t xml:space="preserve">has been married to </w:t>
      </w:r>
      <w:r w:rsidR="0019655E">
        <w:t xml:space="preserve">his loving wife, </w:t>
      </w:r>
      <w:r w:rsidR="00F925D9">
        <w:t>Dr. Denise Auguste</w:t>
      </w:r>
      <w:r w:rsidR="00F04B1D">
        <w:t xml:space="preserve"> for twenty-seven years and </w:t>
      </w:r>
      <w:r w:rsidR="00F04B1D" w:rsidRPr="004D5AC7">
        <w:t>has</w:t>
      </w:r>
      <w:r w:rsidR="00F04B1D">
        <w:t xml:space="preserve"> </w:t>
      </w:r>
      <w:r w:rsidR="00F925D9">
        <w:t>one beautiful daughter, Jessica, age 1</w:t>
      </w:r>
      <w:r w:rsidR="00080A0B">
        <w:t>7</w:t>
      </w:r>
      <w:bookmarkStart w:id="0" w:name="_GoBack"/>
      <w:bookmarkEnd w:id="0"/>
      <w:r w:rsidR="00F925D9">
        <w:t xml:space="preserve">yrs.  </w:t>
      </w:r>
    </w:p>
    <w:p w:rsidR="00E76964" w:rsidRDefault="00F14DDC">
      <w:r w:rsidRPr="00185C33">
        <w:t xml:space="preserve">In an effort to continue to spread the Gospel to all nations, </w:t>
      </w:r>
      <w:r w:rsidR="00185C33" w:rsidRPr="00185C33">
        <w:t xml:space="preserve">Apostle Auguste </w:t>
      </w:r>
      <w:r w:rsidRPr="00185C33">
        <w:t xml:space="preserve">has availed his ministry to various media networks. You can tune in live via </w:t>
      </w:r>
      <w:r w:rsidR="00185C33" w:rsidRPr="00185C33">
        <w:t>conference call lines Wednesday and Friday only at 5:00 a.m. EST on Abundant Harvest Prayer Warri</w:t>
      </w:r>
      <w:r w:rsidR="00FD7A76">
        <w:t>ors at 530-881-1400, pin: 992505</w:t>
      </w:r>
      <w:r w:rsidR="00185C33" w:rsidRPr="00185C33">
        <w:t xml:space="preserve">#.  </w:t>
      </w:r>
      <w:r w:rsidR="001965DF">
        <w:t xml:space="preserve">Also, on Prayer time with the Apostle </w:t>
      </w:r>
      <w:r w:rsidR="001965DF" w:rsidRPr="001965DF">
        <w:t xml:space="preserve">Monday through Friday at 10:30 a.m. EST </w:t>
      </w:r>
      <w:r w:rsidR="001965DF">
        <w:t>at 605-562-31</w:t>
      </w:r>
      <w:r w:rsidR="001965DF" w:rsidRPr="001965DF">
        <w:t xml:space="preserve">40 pin: 486844# and </w:t>
      </w:r>
      <w:r w:rsidR="002C0F2E">
        <w:t xml:space="preserve">present prayer request on the </w:t>
      </w:r>
      <w:r w:rsidR="001965DF" w:rsidRPr="001965DF">
        <w:t>website:</w:t>
      </w:r>
      <w:r w:rsidR="002C0F2E">
        <w:t xml:space="preserve"> prayertimewiththeapostle.com or email: prayertimewiththeapostle.com.  </w:t>
      </w:r>
    </w:p>
    <w:p w:rsidR="001965DF" w:rsidRDefault="00185C33">
      <w:r w:rsidRPr="00185C33">
        <w:t>Dr. Jean P. Auguste is a great leader, loving father,</w:t>
      </w:r>
      <w:r w:rsidR="00F04B1D">
        <w:t xml:space="preserve"> a</w:t>
      </w:r>
      <w:r w:rsidRPr="00185C33">
        <w:t xml:space="preserve"> phenomenal teacher, a visionary and a Holy Ghost filled Pastor…but most importantly, he is truly a SAVED MAN OF GOD!  </w:t>
      </w:r>
    </w:p>
    <w:sectPr w:rsidR="001965DF" w:rsidSect="00A17AF8">
      <w:headerReference w:type="default" r:id="rId9"/>
      <w:pgSz w:w="12240" w:h="15840" w:code="1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71BF" w:rsidRDefault="00F171BF" w:rsidP="00DD5D72">
      <w:pPr>
        <w:spacing w:after="0" w:line="240" w:lineRule="auto"/>
      </w:pPr>
      <w:r>
        <w:separator/>
      </w:r>
    </w:p>
  </w:endnote>
  <w:endnote w:type="continuationSeparator" w:id="0">
    <w:p w:rsidR="00F171BF" w:rsidRDefault="00F171BF" w:rsidP="00DD5D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71BF" w:rsidRDefault="00F171BF" w:rsidP="00DD5D72">
      <w:pPr>
        <w:spacing w:after="0" w:line="240" w:lineRule="auto"/>
      </w:pPr>
      <w:r>
        <w:separator/>
      </w:r>
    </w:p>
  </w:footnote>
  <w:footnote w:type="continuationSeparator" w:id="0">
    <w:p w:rsidR="00F171BF" w:rsidRDefault="00F171BF" w:rsidP="00DD5D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5AC7" w:rsidRPr="00C21C9E" w:rsidRDefault="004D5AC7" w:rsidP="00C21C9E">
    <w:pPr>
      <w:pStyle w:val="Header"/>
      <w:jc w:val="center"/>
      <w:rPr>
        <w:rFonts w:ascii="Algerian" w:hAnsi="Algerian"/>
        <w:b/>
        <w:sz w:val="52"/>
        <w:szCs w:val="52"/>
      </w:rPr>
    </w:pPr>
    <w:r w:rsidRPr="00C21C9E">
      <w:rPr>
        <w:rFonts w:ascii="Algerian" w:hAnsi="Algerian"/>
        <w:b/>
        <w:sz w:val="52"/>
        <w:szCs w:val="52"/>
      </w:rPr>
      <w:t>MEET THE APOST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A2NTa2NDIztTS2MDNS0lEKTi0uzszPAykwrAUAiq52MCwAAAA="/>
    <w:docVar w:name="__grammarly61__i" w:val="H4sIAAAAAAAEAKtWckksSQxILCpxzi/NK1GyMqwFAAEhoTITAAAA"/>
    <w:docVar w:name="__grammarly61_1" w:val="H4sIAAAAAAAEAKtWcslPLs1NzSvxTFGyUrJItTROMjJJ1jUxM0/VNbEwSdRNTEo117VMMzdPMrcwNE80SVbSUQpOLS7OzM8DaTGpBQDdEtJyQwAAAA=="/>
  </w:docVars>
  <w:rsids>
    <w:rsidRoot w:val="00DD5D72"/>
    <w:rsid w:val="00027D14"/>
    <w:rsid w:val="00042F15"/>
    <w:rsid w:val="00043A65"/>
    <w:rsid w:val="0005443B"/>
    <w:rsid w:val="0008033C"/>
    <w:rsid w:val="00080A0B"/>
    <w:rsid w:val="00087D9B"/>
    <w:rsid w:val="000A1053"/>
    <w:rsid w:val="000B2B59"/>
    <w:rsid w:val="000D1E62"/>
    <w:rsid w:val="00112B4D"/>
    <w:rsid w:val="00115FF3"/>
    <w:rsid w:val="00131DC5"/>
    <w:rsid w:val="00185C33"/>
    <w:rsid w:val="00194D0D"/>
    <w:rsid w:val="0019655E"/>
    <w:rsid w:val="001965DF"/>
    <w:rsid w:val="001C51A8"/>
    <w:rsid w:val="001F1AFD"/>
    <w:rsid w:val="002034A4"/>
    <w:rsid w:val="00205517"/>
    <w:rsid w:val="00232867"/>
    <w:rsid w:val="00240508"/>
    <w:rsid w:val="002873DC"/>
    <w:rsid w:val="002A1FE1"/>
    <w:rsid w:val="002C0F2E"/>
    <w:rsid w:val="002D0A0F"/>
    <w:rsid w:val="002D39ED"/>
    <w:rsid w:val="002E2BCD"/>
    <w:rsid w:val="002E5CF6"/>
    <w:rsid w:val="002F21E5"/>
    <w:rsid w:val="003136BB"/>
    <w:rsid w:val="0032162F"/>
    <w:rsid w:val="00322796"/>
    <w:rsid w:val="00327E67"/>
    <w:rsid w:val="0038610D"/>
    <w:rsid w:val="0039319C"/>
    <w:rsid w:val="003E68C2"/>
    <w:rsid w:val="003F28C3"/>
    <w:rsid w:val="00411952"/>
    <w:rsid w:val="00423191"/>
    <w:rsid w:val="00452948"/>
    <w:rsid w:val="00463AA7"/>
    <w:rsid w:val="004669A5"/>
    <w:rsid w:val="004757A9"/>
    <w:rsid w:val="0049175B"/>
    <w:rsid w:val="004B7D02"/>
    <w:rsid w:val="004D5AC7"/>
    <w:rsid w:val="004F666D"/>
    <w:rsid w:val="0056467D"/>
    <w:rsid w:val="005C2CB0"/>
    <w:rsid w:val="005D74F5"/>
    <w:rsid w:val="006129FE"/>
    <w:rsid w:val="00612C05"/>
    <w:rsid w:val="006633A9"/>
    <w:rsid w:val="006C0011"/>
    <w:rsid w:val="006F1315"/>
    <w:rsid w:val="006F6B96"/>
    <w:rsid w:val="00764474"/>
    <w:rsid w:val="00773C71"/>
    <w:rsid w:val="007B1E98"/>
    <w:rsid w:val="007B3AC7"/>
    <w:rsid w:val="007D0B7D"/>
    <w:rsid w:val="00845886"/>
    <w:rsid w:val="00872198"/>
    <w:rsid w:val="0088686D"/>
    <w:rsid w:val="008A3C61"/>
    <w:rsid w:val="008D5050"/>
    <w:rsid w:val="00961783"/>
    <w:rsid w:val="00970564"/>
    <w:rsid w:val="009A3172"/>
    <w:rsid w:val="009C19B9"/>
    <w:rsid w:val="009C5004"/>
    <w:rsid w:val="009D48B0"/>
    <w:rsid w:val="009D4D0D"/>
    <w:rsid w:val="00A00426"/>
    <w:rsid w:val="00A17AF8"/>
    <w:rsid w:val="00A751F1"/>
    <w:rsid w:val="00A92532"/>
    <w:rsid w:val="00AA0D61"/>
    <w:rsid w:val="00AE1797"/>
    <w:rsid w:val="00AF0424"/>
    <w:rsid w:val="00B6496E"/>
    <w:rsid w:val="00B66433"/>
    <w:rsid w:val="00B67B1B"/>
    <w:rsid w:val="00C21C9E"/>
    <w:rsid w:val="00C56CD3"/>
    <w:rsid w:val="00C762BD"/>
    <w:rsid w:val="00C829EA"/>
    <w:rsid w:val="00CB39E0"/>
    <w:rsid w:val="00CD6463"/>
    <w:rsid w:val="00D06FA4"/>
    <w:rsid w:val="00D11059"/>
    <w:rsid w:val="00D14732"/>
    <w:rsid w:val="00D340F4"/>
    <w:rsid w:val="00D4206F"/>
    <w:rsid w:val="00D423BF"/>
    <w:rsid w:val="00D736B9"/>
    <w:rsid w:val="00D827AE"/>
    <w:rsid w:val="00D8631C"/>
    <w:rsid w:val="00DA522C"/>
    <w:rsid w:val="00DA533F"/>
    <w:rsid w:val="00DA547D"/>
    <w:rsid w:val="00DC5B63"/>
    <w:rsid w:val="00DC7305"/>
    <w:rsid w:val="00DD5D72"/>
    <w:rsid w:val="00E61114"/>
    <w:rsid w:val="00E76964"/>
    <w:rsid w:val="00F04B1D"/>
    <w:rsid w:val="00F14DDC"/>
    <w:rsid w:val="00F171BF"/>
    <w:rsid w:val="00F2122E"/>
    <w:rsid w:val="00F53693"/>
    <w:rsid w:val="00F83AA8"/>
    <w:rsid w:val="00F925D9"/>
    <w:rsid w:val="00FA1932"/>
    <w:rsid w:val="00FD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5D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D72"/>
  </w:style>
  <w:style w:type="paragraph" w:styleId="Footer">
    <w:name w:val="footer"/>
    <w:basedOn w:val="Normal"/>
    <w:link w:val="FooterChar"/>
    <w:uiPriority w:val="99"/>
    <w:unhideWhenUsed/>
    <w:rsid w:val="00DD5D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D72"/>
  </w:style>
  <w:style w:type="paragraph" w:styleId="BalloonText">
    <w:name w:val="Balloon Text"/>
    <w:basedOn w:val="Normal"/>
    <w:link w:val="BalloonTextChar"/>
    <w:uiPriority w:val="99"/>
    <w:semiHidden/>
    <w:unhideWhenUsed/>
    <w:rsid w:val="00DD5D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D7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D48B0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F53693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5D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D72"/>
  </w:style>
  <w:style w:type="paragraph" w:styleId="Footer">
    <w:name w:val="footer"/>
    <w:basedOn w:val="Normal"/>
    <w:link w:val="FooterChar"/>
    <w:uiPriority w:val="99"/>
    <w:unhideWhenUsed/>
    <w:rsid w:val="00DD5D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D72"/>
  </w:style>
  <w:style w:type="paragraph" w:styleId="BalloonText">
    <w:name w:val="Balloon Text"/>
    <w:basedOn w:val="Normal"/>
    <w:link w:val="BalloonTextChar"/>
    <w:uiPriority w:val="99"/>
    <w:semiHidden/>
    <w:unhideWhenUsed/>
    <w:rsid w:val="00DD5D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D7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D48B0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F53693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78F1F-5D1D-4E9B-9A8D-8A2C3E447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e</dc:creator>
  <cp:lastModifiedBy>Valerie</cp:lastModifiedBy>
  <cp:revision>2</cp:revision>
  <dcterms:created xsi:type="dcterms:W3CDTF">2015-06-09T20:00:00Z</dcterms:created>
  <dcterms:modified xsi:type="dcterms:W3CDTF">2015-06-09T20:00:00Z</dcterms:modified>
</cp:coreProperties>
</file>